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025440" w14:textId="77777777" w:rsidR="0062335D" w:rsidRPr="00AD1E17" w:rsidRDefault="000B4B8D">
      <w:pPr>
        <w:rPr>
          <w:b/>
          <w:sz w:val="52"/>
          <w:szCs w:val="52"/>
        </w:rPr>
      </w:pPr>
      <w:r>
        <w:rPr>
          <w:b/>
          <w:sz w:val="52"/>
          <w:szCs w:val="52"/>
        </w:rPr>
        <w:t>How A W</w:t>
      </w:r>
      <w:r w:rsidR="004A56A4" w:rsidRPr="00AD1E17">
        <w:rPr>
          <w:b/>
          <w:sz w:val="52"/>
          <w:szCs w:val="52"/>
        </w:rPr>
        <w:t xml:space="preserve">oman Should Deal </w:t>
      </w:r>
      <w:proofErr w:type="gramStart"/>
      <w:r w:rsidR="004A56A4" w:rsidRPr="00AD1E17">
        <w:rPr>
          <w:b/>
          <w:sz w:val="52"/>
          <w:szCs w:val="52"/>
        </w:rPr>
        <w:t>With</w:t>
      </w:r>
      <w:proofErr w:type="gramEnd"/>
      <w:r w:rsidR="004A56A4" w:rsidRPr="00AD1E17">
        <w:rPr>
          <w:b/>
          <w:sz w:val="52"/>
          <w:szCs w:val="52"/>
        </w:rPr>
        <w:t xml:space="preserve"> Her Man</w:t>
      </w:r>
    </w:p>
    <w:p w14:paraId="00670EF2" w14:textId="5A46F308" w:rsidR="004A56A4" w:rsidRDefault="0065074D" w:rsidP="00AD1E17">
      <w:pPr>
        <w:pStyle w:val="NoSpacing"/>
      </w:pPr>
      <w:r w:rsidRPr="00724DBD">
        <w:rPr>
          <w:b/>
        </w:rPr>
        <w:t xml:space="preserve">Ecclesiasticus </w:t>
      </w:r>
      <w:r w:rsidR="004A56A4" w:rsidRPr="00724DBD">
        <w:rPr>
          <w:b/>
        </w:rPr>
        <w:t xml:space="preserve">7:25 </w:t>
      </w:r>
      <w:r w:rsidR="008D697B" w:rsidRPr="00724DBD">
        <w:rPr>
          <w:b/>
        </w:rPr>
        <w:t xml:space="preserve">Marry thy daughter, and so </w:t>
      </w:r>
      <w:r w:rsidR="008D697B" w:rsidRPr="00872952">
        <w:rPr>
          <w:b/>
          <w:noProof/>
        </w:rPr>
        <w:t>shalt thou</w:t>
      </w:r>
      <w:r w:rsidR="008D697B" w:rsidRPr="00724DBD">
        <w:rPr>
          <w:b/>
        </w:rPr>
        <w:t xml:space="preserve"> have performed a weighty matter: but give her to a man of understanding.</w:t>
      </w:r>
      <w:r w:rsidR="008D697B">
        <w:t xml:space="preserve">  </w:t>
      </w:r>
      <w:r w:rsidR="004A56A4">
        <w:t>(</w:t>
      </w:r>
      <w:r w:rsidR="004A56A4" w:rsidRPr="00872952">
        <w:rPr>
          <w:noProof/>
        </w:rPr>
        <w:t>First</w:t>
      </w:r>
      <w:r w:rsidR="004A56A4">
        <w:t xml:space="preserve"> </w:t>
      </w:r>
      <w:r>
        <w:t xml:space="preserve">pray to the Heavenly Father in the name of </w:t>
      </w:r>
      <w:r w:rsidR="00872952">
        <w:t xml:space="preserve">Our Messiah </w:t>
      </w:r>
      <w:bookmarkStart w:id="0" w:name="_GoBack"/>
      <w:bookmarkEnd w:id="0"/>
      <w:r>
        <w:t xml:space="preserve">(Jesus Christ) to </w:t>
      </w:r>
      <w:r w:rsidR="004A56A4">
        <w:t>find a man of understanding</w:t>
      </w:r>
      <w:r w:rsidR="008D697B">
        <w:t>.  A man of understanding isn’t only a priority for a daughter, but any female</w:t>
      </w:r>
      <w:r w:rsidR="00724DBD">
        <w:t>, even if her father did not provide a good or proper influence of the LORD</w:t>
      </w:r>
      <w:r w:rsidR="008D697B">
        <w:t>.</w:t>
      </w:r>
      <w:r w:rsidR="004A56A4">
        <w:t>)</w:t>
      </w:r>
    </w:p>
    <w:p w14:paraId="0CB4F86A" w14:textId="77777777" w:rsidR="00AD1E17" w:rsidRDefault="00AD1E17" w:rsidP="00AD1E17">
      <w:pPr>
        <w:pStyle w:val="NoSpacing"/>
      </w:pPr>
    </w:p>
    <w:p w14:paraId="15AAAB37" w14:textId="77777777" w:rsidR="008D697B" w:rsidRPr="00724DBD" w:rsidRDefault="008D697B" w:rsidP="008D697B">
      <w:pPr>
        <w:pStyle w:val="NoSpacing"/>
        <w:rPr>
          <w:b/>
        </w:rPr>
      </w:pPr>
      <w:r w:rsidRPr="00724DBD">
        <w:rPr>
          <w:b/>
        </w:rPr>
        <w:t xml:space="preserve">Matthew 19:5 And said, </w:t>
      </w:r>
      <w:proofErr w:type="gramStart"/>
      <w:r w:rsidRPr="00724DBD">
        <w:rPr>
          <w:b/>
        </w:rPr>
        <w:t>For</w:t>
      </w:r>
      <w:proofErr w:type="gramEnd"/>
      <w:r w:rsidRPr="00724DBD">
        <w:rPr>
          <w:b/>
        </w:rPr>
        <w:t xml:space="preserve"> this cause shall a man leave father and mother, and shall cleave to his wife: and they twain shall be one flesh? </w:t>
      </w:r>
    </w:p>
    <w:p w14:paraId="4F772161" w14:textId="02DC8DDE" w:rsidR="004A56A4" w:rsidRPr="008D697B" w:rsidRDefault="008D697B" w:rsidP="008D697B">
      <w:pPr>
        <w:pStyle w:val="NoSpacing"/>
      </w:pPr>
      <w:r w:rsidRPr="00724DBD">
        <w:rPr>
          <w:b/>
        </w:rPr>
        <w:t> :6 Wherefore they are no more twain, but one flesh. What therefore God hath joined together, let not man put asunder.</w:t>
      </w:r>
      <w:r w:rsidRPr="008D697B">
        <w:t xml:space="preserve"> </w:t>
      </w:r>
      <w:r>
        <w:t>(Get a good man</w:t>
      </w:r>
      <w:r w:rsidR="004A56A4" w:rsidRPr="008D697B">
        <w:t xml:space="preserve">, by choosing patiently and carefully: through prayer, fasting, </w:t>
      </w:r>
      <w:r>
        <w:t xml:space="preserve">hearing </w:t>
      </w:r>
      <w:r w:rsidR="004A56A4" w:rsidRPr="008D697B">
        <w:t xml:space="preserve">wise counsel, and </w:t>
      </w:r>
      <w:r w:rsidRPr="008D697B">
        <w:t>by NOT being</w:t>
      </w:r>
      <w:r>
        <w:t xml:space="preserve"> hasty to credit a man</w:t>
      </w:r>
      <w:r w:rsidR="004A56A4" w:rsidRPr="008D697B">
        <w:t>.  He shou</w:t>
      </w:r>
      <w:r w:rsidRPr="008D697B">
        <w:t xml:space="preserve">ld make you truly closer to our Heavenly </w:t>
      </w:r>
      <w:r w:rsidR="004A56A4" w:rsidRPr="008D697B">
        <w:t>Father</w:t>
      </w:r>
      <w:r w:rsidRPr="008D697B">
        <w:t xml:space="preserve"> </w:t>
      </w:r>
      <w:r w:rsidR="00872952">
        <w:rPr>
          <w:noProof/>
        </w:rPr>
        <w:t>The Most High</w:t>
      </w:r>
      <w:r w:rsidR="004A56A4" w:rsidRPr="008D697B">
        <w:t xml:space="preserve"> </w:t>
      </w:r>
      <w:r w:rsidR="00FD4F00">
        <w:t xml:space="preserve">and </w:t>
      </w:r>
      <w:r w:rsidR="00872952">
        <w:t xml:space="preserve">Our </w:t>
      </w:r>
      <w:proofErr w:type="gramStart"/>
      <w:r w:rsidR="00872952">
        <w:t xml:space="preserve">Messiah </w:t>
      </w:r>
      <w:r w:rsidR="00FD4F00">
        <w:t xml:space="preserve"> (</w:t>
      </w:r>
      <w:proofErr w:type="gramEnd"/>
      <w:r w:rsidR="00FD4F00">
        <w:t>Jesus Christ),</w:t>
      </w:r>
      <w:r w:rsidR="004A56A4" w:rsidRPr="008D697B">
        <w:t xml:space="preserve"> </w:t>
      </w:r>
      <w:r w:rsidR="00FD4F00">
        <w:t xml:space="preserve">also </w:t>
      </w:r>
      <w:r w:rsidR="004A56A4" w:rsidRPr="008D697B">
        <w:t xml:space="preserve">someone you </w:t>
      </w:r>
      <w:r>
        <w:t>took time to observe</w:t>
      </w:r>
      <w:r w:rsidR="004A56A4" w:rsidRPr="008D697B">
        <w:t xml:space="preserve"> diligently, before getting with him)</w:t>
      </w:r>
    </w:p>
    <w:p w14:paraId="284870FA" w14:textId="77777777" w:rsidR="00AD1E17" w:rsidRDefault="00AD1E17" w:rsidP="00AD1E17">
      <w:pPr>
        <w:pStyle w:val="NoSpacing"/>
      </w:pPr>
    </w:p>
    <w:p w14:paraId="7E22E3CF" w14:textId="77777777" w:rsidR="004A56A4" w:rsidRDefault="004A56A4" w:rsidP="00AD1E17">
      <w:pPr>
        <w:pStyle w:val="NoSpacing"/>
      </w:pPr>
      <w:r w:rsidRPr="00A1572A">
        <w:rPr>
          <w:b/>
        </w:rPr>
        <w:t>Eccl</w:t>
      </w:r>
      <w:r w:rsidR="005E134C" w:rsidRPr="00A1572A">
        <w:rPr>
          <w:b/>
        </w:rPr>
        <w:t xml:space="preserve">esiasticus 26:26 </w:t>
      </w:r>
      <w:r w:rsidR="00F0137A" w:rsidRPr="00A1572A">
        <w:rPr>
          <w:b/>
        </w:rPr>
        <w:t xml:space="preserve">A woman that </w:t>
      </w:r>
      <w:proofErr w:type="spellStart"/>
      <w:r w:rsidR="00F0137A" w:rsidRPr="00A1572A">
        <w:rPr>
          <w:b/>
        </w:rPr>
        <w:t>honoureth</w:t>
      </w:r>
      <w:proofErr w:type="spellEnd"/>
      <w:r w:rsidR="00F0137A" w:rsidRPr="00A1572A">
        <w:rPr>
          <w:b/>
        </w:rPr>
        <w:t xml:space="preserve"> her husband shall be judged wise of all; but she that </w:t>
      </w:r>
      <w:proofErr w:type="spellStart"/>
      <w:r w:rsidR="00F0137A" w:rsidRPr="00A1572A">
        <w:rPr>
          <w:b/>
        </w:rPr>
        <w:t>dishonoureth</w:t>
      </w:r>
      <w:proofErr w:type="spellEnd"/>
      <w:r w:rsidR="00F0137A" w:rsidRPr="00A1572A">
        <w:rPr>
          <w:b/>
        </w:rPr>
        <w:t xml:space="preserve"> him in her pride shall be counted ungodly of all.</w:t>
      </w:r>
      <w:r w:rsidR="00F0137A">
        <w:t xml:space="preserve">  </w:t>
      </w:r>
      <w:r w:rsidR="005E134C">
        <w:t>(A good woman respects her</w:t>
      </w:r>
      <w:r>
        <w:t xml:space="preserve"> man greatly.  Like a Father</w:t>
      </w:r>
      <w:r w:rsidR="005E134C">
        <w:t xml:space="preserve"> or someone to respect instinctively</w:t>
      </w:r>
      <w:r>
        <w:t>.</w:t>
      </w:r>
      <w:r w:rsidR="00F0137A">
        <w:t xml:space="preserve">  </w:t>
      </w:r>
      <w:r w:rsidR="00FD4F00">
        <w:t>She l</w:t>
      </w:r>
      <w:r w:rsidR="00F0137A">
        <w:t xml:space="preserve">ooks up to him, and does NOT </w:t>
      </w:r>
      <w:r>
        <w:t xml:space="preserve">try to battle him for </w:t>
      </w:r>
      <w:r w:rsidRPr="00872952">
        <w:rPr>
          <w:noProof/>
        </w:rPr>
        <w:t>power,</w:t>
      </w:r>
      <w:r>
        <w:t xml:space="preserve"> or look for ways to deceive him.</w:t>
      </w:r>
      <w:r w:rsidR="00F0137A">
        <w:t xml:space="preserve"> A woman dishonoring her man is the most wicked of </w:t>
      </w:r>
      <w:r w:rsidR="00A1572A">
        <w:t xml:space="preserve">any </w:t>
      </w:r>
      <w:r w:rsidR="00F0137A">
        <w:t>women, therefore a woman should not follow society’</w:t>
      </w:r>
      <w:r w:rsidR="00A1572A">
        <w:t xml:space="preserve">s pattern of behavior for </w:t>
      </w:r>
      <w:r w:rsidR="00F0137A">
        <w:t>women, nor a</w:t>
      </w:r>
      <w:r w:rsidR="00FD4F00">
        <w:t>ccept a</w:t>
      </w:r>
      <w:r w:rsidR="00F0137A">
        <w:t xml:space="preserve"> dishonorable man </w:t>
      </w:r>
      <w:r w:rsidR="00A1572A">
        <w:t xml:space="preserve">she will be tempted to dishonor, hate </w:t>
      </w:r>
      <w:r w:rsidR="00F0137A">
        <w:t>or disrespect.</w:t>
      </w:r>
      <w:r>
        <w:t>)</w:t>
      </w:r>
    </w:p>
    <w:p w14:paraId="1B8A76DC" w14:textId="77777777" w:rsidR="00AD1E17" w:rsidRDefault="00AD1E17" w:rsidP="00AD1E17">
      <w:pPr>
        <w:pStyle w:val="NoSpacing"/>
      </w:pPr>
    </w:p>
    <w:p w14:paraId="29FE96BD" w14:textId="77777777" w:rsidR="004A56A4" w:rsidRDefault="00AD1E17" w:rsidP="00AD1E17">
      <w:pPr>
        <w:pStyle w:val="NoSpacing"/>
      </w:pPr>
      <w:r w:rsidRPr="00300DBA">
        <w:rPr>
          <w:b/>
        </w:rPr>
        <w:t xml:space="preserve">Proverbs 4:7 </w:t>
      </w:r>
      <w:r w:rsidR="008655FD" w:rsidRPr="00300DBA">
        <w:rPr>
          <w:b/>
        </w:rPr>
        <w:t xml:space="preserve">Wisdom is the principal thing; </w:t>
      </w:r>
      <w:proofErr w:type="gramStart"/>
      <w:r w:rsidR="008655FD" w:rsidRPr="00300DBA">
        <w:rPr>
          <w:b/>
        </w:rPr>
        <w:t>therefore</w:t>
      </w:r>
      <w:proofErr w:type="gramEnd"/>
      <w:r w:rsidR="008655FD" w:rsidRPr="00300DBA">
        <w:rPr>
          <w:b/>
        </w:rPr>
        <w:t xml:space="preserve"> get wisdom: and with all thy getting get understanding.</w:t>
      </w:r>
      <w:r w:rsidR="008655FD">
        <w:t xml:space="preserve">  (U</w:t>
      </w:r>
      <w:r>
        <w:t>nderstand the</w:t>
      </w:r>
      <w:r w:rsidR="004A56A4">
        <w:t xml:space="preserve"> relationship of marriage</w:t>
      </w:r>
      <w:r w:rsidR="008655FD">
        <w:t xml:space="preserve"> according to the LORD</w:t>
      </w:r>
      <w:r w:rsidR="004A56A4">
        <w:t>, learn of it, grow in humility and understanding.  Humility = ability to learn, and by actions</w:t>
      </w:r>
      <w:r w:rsidR="008655FD">
        <w:t>,</w:t>
      </w:r>
      <w:r w:rsidR="004A56A4">
        <w:t xml:space="preserve"> submit to you</w:t>
      </w:r>
      <w:r w:rsidR="00300DBA">
        <w:t>r husband in righteousness.  NEVER submit to a man</w:t>
      </w:r>
      <w:r w:rsidR="004A56A4">
        <w:t xml:space="preserve"> in </w:t>
      </w:r>
      <w:r w:rsidR="00300DBA">
        <w:t xml:space="preserve">any </w:t>
      </w:r>
      <w:r w:rsidR="004A56A4">
        <w:t>w</w:t>
      </w:r>
      <w:r w:rsidR="008655FD">
        <w:t>ickedness</w:t>
      </w:r>
      <w:r w:rsidR="004A56A4">
        <w:t>, kissing girls or other perversions.)</w:t>
      </w:r>
    </w:p>
    <w:p w14:paraId="26E988B5" w14:textId="77777777" w:rsidR="00AD1E17" w:rsidRDefault="00AD1E17" w:rsidP="00AD1E17">
      <w:pPr>
        <w:pStyle w:val="NoSpacing"/>
      </w:pPr>
    </w:p>
    <w:p w14:paraId="682E5C7F" w14:textId="77777777" w:rsidR="004A56A4" w:rsidRDefault="00B90391" w:rsidP="00AD1E17">
      <w:pPr>
        <w:pStyle w:val="NoSpacing"/>
      </w:pPr>
      <w:r w:rsidRPr="00300DBA">
        <w:rPr>
          <w:b/>
        </w:rPr>
        <w:t xml:space="preserve">Proverbs 3:5 </w:t>
      </w:r>
      <w:r w:rsidR="009C7B23" w:rsidRPr="00300DBA">
        <w:rPr>
          <w:b/>
        </w:rPr>
        <w:t>Trust in the LORD with all thine heart; and lean not unto thine own understanding.</w:t>
      </w:r>
      <w:r w:rsidR="009C7B23">
        <w:t xml:space="preserve"> (Trust in the LORD by</w:t>
      </w:r>
      <w:r>
        <w:t xml:space="preserve"> learn</w:t>
      </w:r>
      <w:r w:rsidR="009C7B23">
        <w:t>ing and applying</w:t>
      </w:r>
      <w:r>
        <w:t xml:space="preserve"> the </w:t>
      </w:r>
      <w:r w:rsidRPr="00872952">
        <w:rPr>
          <w:noProof/>
        </w:rPr>
        <w:t>bible</w:t>
      </w:r>
      <w:r>
        <w:t xml:space="preserve">.  </w:t>
      </w:r>
      <w:r w:rsidR="005D008F">
        <w:t>Stop leaning on only what you know or hear from society</w:t>
      </w:r>
      <w:r w:rsidR="00300DBA">
        <w:t xml:space="preserve"> or other women</w:t>
      </w:r>
      <w:r w:rsidR="005D008F">
        <w:t xml:space="preserve">!  </w:t>
      </w:r>
      <w:r w:rsidR="00300DBA">
        <w:t>Learn what love is</w:t>
      </w:r>
      <w:r w:rsidR="00B51061">
        <w:t xml:space="preserve"> (</w:t>
      </w:r>
      <w:r w:rsidR="00B51061" w:rsidRPr="00B51061">
        <w:rPr>
          <w:b/>
        </w:rPr>
        <w:t xml:space="preserve">Romans 13:8-10, </w:t>
      </w:r>
      <w:proofErr w:type="spellStart"/>
      <w:r w:rsidR="00B51061" w:rsidRPr="00B51061">
        <w:rPr>
          <w:b/>
        </w:rPr>
        <w:t>IJohn</w:t>
      </w:r>
      <w:proofErr w:type="spellEnd"/>
      <w:r w:rsidR="00B51061" w:rsidRPr="00B51061">
        <w:rPr>
          <w:b/>
        </w:rPr>
        <w:t xml:space="preserve"> 3:18</w:t>
      </w:r>
      <w:r w:rsidR="00B51061">
        <w:t xml:space="preserve">, </w:t>
      </w:r>
      <w:proofErr w:type="spellStart"/>
      <w:r w:rsidR="00B51061">
        <w:t>etc</w:t>
      </w:r>
      <w:proofErr w:type="spellEnd"/>
      <w:r w:rsidR="00B51061">
        <w:t>)</w:t>
      </w:r>
      <w:r w:rsidR="0034391F">
        <w:t xml:space="preserve"> and </w:t>
      </w:r>
      <w:r>
        <w:t>the correct way to love your man</w:t>
      </w:r>
      <w:r w:rsidR="00300DBA">
        <w:t xml:space="preserve"> and be loved,</w:t>
      </w:r>
      <w:r w:rsidR="0034391F">
        <w:t xml:space="preserve"> as well as </w:t>
      </w:r>
      <w:r w:rsidR="005D008F">
        <w:t>how to be a good woman.</w:t>
      </w:r>
      <w:r>
        <w:t>)</w:t>
      </w:r>
    </w:p>
    <w:p w14:paraId="559F5EAF" w14:textId="77777777" w:rsidR="00AD1E17" w:rsidRDefault="00AD1E17" w:rsidP="00AD1E17">
      <w:pPr>
        <w:pStyle w:val="NoSpacing"/>
      </w:pPr>
    </w:p>
    <w:p w14:paraId="5E0044A7" w14:textId="77777777" w:rsidR="00B90391" w:rsidRDefault="0097614E" w:rsidP="00AD1E17">
      <w:pPr>
        <w:pStyle w:val="NoSpacing"/>
      </w:pPr>
      <w:r w:rsidRPr="00B51061">
        <w:rPr>
          <w:b/>
        </w:rPr>
        <w:t>Ecclesiasticus</w:t>
      </w:r>
      <w:r w:rsidR="005D008F" w:rsidRPr="00B51061">
        <w:rPr>
          <w:b/>
        </w:rPr>
        <w:t xml:space="preserve"> 26:23</w:t>
      </w:r>
      <w:r w:rsidR="005D008F">
        <w:t xml:space="preserve"> </w:t>
      </w:r>
      <w:r w:rsidR="002D41C3" w:rsidRPr="00B51061">
        <w:rPr>
          <w:b/>
        </w:rPr>
        <w:t xml:space="preserve">A wicked woman is given as a portion to a wicked man: but a godly woman is given to him that </w:t>
      </w:r>
      <w:proofErr w:type="spellStart"/>
      <w:r w:rsidR="002D41C3" w:rsidRPr="00B51061">
        <w:rPr>
          <w:b/>
        </w:rPr>
        <w:t>feareth</w:t>
      </w:r>
      <w:proofErr w:type="spellEnd"/>
      <w:r w:rsidR="002D41C3" w:rsidRPr="00B51061">
        <w:rPr>
          <w:b/>
        </w:rPr>
        <w:t xml:space="preserve"> the Lord.</w:t>
      </w:r>
      <w:r w:rsidR="002D41C3">
        <w:t xml:space="preserve">  </w:t>
      </w:r>
      <w:r w:rsidR="005D008F">
        <w:t>(If you want a</w:t>
      </w:r>
      <w:r w:rsidR="00B90391">
        <w:t xml:space="preserve"> perfect man like Abraham: strong, wise, kind, and loving,</w:t>
      </w:r>
      <w:r w:rsidR="002D41C3">
        <w:t xml:space="preserve"> then you ALSO</w:t>
      </w:r>
      <w:r w:rsidR="00B90391">
        <w:t xml:space="preserve"> </w:t>
      </w:r>
      <w:proofErr w:type="gramStart"/>
      <w:r w:rsidR="00B90391">
        <w:t>have to</w:t>
      </w:r>
      <w:proofErr w:type="gramEnd"/>
      <w:r w:rsidR="00B90391">
        <w:t xml:space="preserve"> be like Sarah</w:t>
      </w:r>
      <w:r w:rsidR="00B51061">
        <w:t xml:space="preserve"> his wife</w:t>
      </w:r>
      <w:r w:rsidR="00B90391">
        <w:t>, who was an except</w:t>
      </w:r>
      <w:r w:rsidR="005D008F">
        <w:t xml:space="preserve">ional, </w:t>
      </w:r>
      <w:r w:rsidR="00B90391">
        <w:t xml:space="preserve">trustworthy, loyal, </w:t>
      </w:r>
      <w:r w:rsidR="005D008F">
        <w:t xml:space="preserve">strong and </w:t>
      </w:r>
      <w:r w:rsidR="002D41C3">
        <w:t>humble woman</w:t>
      </w:r>
      <w:r w:rsidR="00B90391">
        <w:t>.)</w:t>
      </w:r>
    </w:p>
    <w:p w14:paraId="4B5695C8" w14:textId="77777777" w:rsidR="0097614E" w:rsidRDefault="0097614E" w:rsidP="00AD1E17">
      <w:pPr>
        <w:pStyle w:val="NoSpacing"/>
      </w:pPr>
    </w:p>
    <w:p w14:paraId="53BCEEB3" w14:textId="77777777" w:rsidR="005E000D" w:rsidRPr="005E000D" w:rsidRDefault="0093123A" w:rsidP="005E000D">
      <w:pPr>
        <w:pStyle w:val="NoSpacing"/>
        <w:rPr>
          <w:b/>
        </w:rPr>
      </w:pPr>
      <w:r w:rsidRPr="005E000D">
        <w:rPr>
          <w:b/>
        </w:rPr>
        <w:t>Ecclesiasticus 20:</w:t>
      </w:r>
      <w:r w:rsidR="005E000D" w:rsidRPr="005E000D">
        <w:rPr>
          <w:b/>
        </w:rPr>
        <w:t>25 A thief is better than a man that is accustomed to lie: but they both shall have destruction to heritage.</w:t>
      </w:r>
    </w:p>
    <w:p w14:paraId="121E2917" w14:textId="77777777" w:rsidR="005E000D" w:rsidRPr="005E000D" w:rsidRDefault="005E000D" w:rsidP="005E000D">
      <w:pPr>
        <w:pStyle w:val="NoSpacing"/>
        <w:rPr>
          <w:rFonts w:eastAsia="Times New Roman"/>
          <w:b/>
          <w:bCs/>
        </w:rPr>
      </w:pPr>
      <w:bookmarkStart w:id="1" w:name="V26"/>
      <w:r>
        <w:rPr>
          <w:rFonts w:eastAsia="Times New Roman"/>
          <w:b/>
          <w:bCs/>
        </w:rPr>
        <w:t>:</w:t>
      </w:r>
      <w:r w:rsidRPr="005E000D">
        <w:rPr>
          <w:rFonts w:eastAsia="Times New Roman"/>
          <w:b/>
          <w:bCs/>
        </w:rPr>
        <w:t>26</w:t>
      </w:r>
      <w:bookmarkEnd w:id="1"/>
      <w:r w:rsidRPr="005E000D">
        <w:rPr>
          <w:rFonts w:eastAsia="Times New Roman"/>
          <w:b/>
          <w:bCs/>
        </w:rPr>
        <w:t xml:space="preserve"> </w:t>
      </w:r>
      <w:r w:rsidRPr="005E000D">
        <w:rPr>
          <w:rFonts w:eastAsia="Times New Roman"/>
          <w:b/>
        </w:rPr>
        <w:t xml:space="preserve">The disposition of a liar is </w:t>
      </w:r>
      <w:r w:rsidRPr="00872952">
        <w:rPr>
          <w:rFonts w:eastAsia="Times New Roman"/>
          <w:b/>
          <w:noProof/>
        </w:rPr>
        <w:t>dishonourable</w:t>
      </w:r>
      <w:r w:rsidRPr="005E000D">
        <w:rPr>
          <w:rFonts w:eastAsia="Times New Roman"/>
          <w:b/>
        </w:rPr>
        <w:t>, and his shame is ever with him.</w:t>
      </w:r>
      <w:r>
        <w:rPr>
          <w:rFonts w:eastAsia="Times New Roman"/>
        </w:rPr>
        <w:t xml:space="preserve"> (You can’t be a good woman if you LIE to your man.  A liar’s nature is </w:t>
      </w:r>
      <w:proofErr w:type="gramStart"/>
      <w:r>
        <w:rPr>
          <w:rFonts w:eastAsia="Times New Roman"/>
        </w:rPr>
        <w:t>dishonorable, and</w:t>
      </w:r>
      <w:proofErr w:type="gramEnd"/>
      <w:r>
        <w:rPr>
          <w:rFonts w:eastAsia="Times New Roman"/>
        </w:rPr>
        <w:t xml:space="preserve"> will eventually be destroyed if they don’t change and stop lying.  True love must be founded on truth.  Lies are always exposed by the LORD.  Don’</w:t>
      </w:r>
      <w:r w:rsidR="00F63FA5">
        <w:rPr>
          <w:rFonts w:eastAsia="Times New Roman"/>
        </w:rPr>
        <w:t xml:space="preserve">t be deceitful, </w:t>
      </w:r>
      <w:r>
        <w:rPr>
          <w:rFonts w:eastAsia="Times New Roman"/>
        </w:rPr>
        <w:t>so you won’t have the need or be tempted to lie or conceal evil deeds.</w:t>
      </w:r>
    </w:p>
    <w:p w14:paraId="2A1B0597" w14:textId="77777777" w:rsidR="0097614E" w:rsidRDefault="0097614E" w:rsidP="00AD1E17">
      <w:pPr>
        <w:pStyle w:val="NoSpacing"/>
      </w:pPr>
    </w:p>
    <w:p w14:paraId="69B2281A" w14:textId="77777777" w:rsidR="00B90391" w:rsidRDefault="0097614E" w:rsidP="00AD1E17">
      <w:pPr>
        <w:pStyle w:val="NoSpacing"/>
      </w:pPr>
      <w:r w:rsidRPr="00943DDB">
        <w:rPr>
          <w:b/>
        </w:rPr>
        <w:t>Ecclesiasticus 26:27 A loud crying woman and a scold shall be sought out to drive away the enemies.</w:t>
      </w:r>
      <w:r>
        <w:t xml:space="preserve"> (</w:t>
      </w:r>
      <w:r w:rsidR="00225893">
        <w:t>Many sisters</w:t>
      </w:r>
      <w:r w:rsidR="004621B3">
        <w:t xml:space="preserve"> and women</w:t>
      </w:r>
      <w:r w:rsidR="00B90391">
        <w:t xml:space="preserve"> have this nature</w:t>
      </w:r>
      <w:r w:rsidR="00225893">
        <w:t xml:space="preserve"> against THEIR </w:t>
      </w:r>
      <w:r w:rsidR="00225893" w:rsidRPr="00872952">
        <w:rPr>
          <w:noProof/>
        </w:rPr>
        <w:t>men,</w:t>
      </w:r>
      <w:r w:rsidR="00225893">
        <w:t xml:space="preserve"> and an evil eye towards the men of their </w:t>
      </w:r>
      <w:r w:rsidR="00225893">
        <w:lastRenderedPageBreak/>
        <w:t>people</w:t>
      </w:r>
      <w:r w:rsidR="00B90391">
        <w:t xml:space="preserve">.  There are countless reasons for this, yet </w:t>
      </w:r>
      <w:r w:rsidR="00225893">
        <w:t xml:space="preserve">it </w:t>
      </w:r>
      <w:r w:rsidR="00B90391">
        <w:t>is still gross and unacceptable</w:t>
      </w:r>
      <w:r w:rsidR="00225893">
        <w:t>, and time for it to cease</w:t>
      </w:r>
      <w:r w:rsidR="00B90391">
        <w:t>.  Because as the LORD said</w:t>
      </w:r>
      <w:r w:rsidR="00943DDB">
        <w:t xml:space="preserve"> in Proverbs 15:18</w:t>
      </w:r>
      <w:r w:rsidR="00B90391">
        <w:t xml:space="preserve">, an angry </w:t>
      </w:r>
      <w:r w:rsidR="00225893">
        <w:t xml:space="preserve">or proud </w:t>
      </w:r>
      <w:r w:rsidR="00B90391">
        <w:t xml:space="preserve">person, </w:t>
      </w:r>
      <w:r w:rsidR="00225893">
        <w:t>(</w:t>
      </w:r>
      <w:r w:rsidR="00B90391">
        <w:t>especially a woman</w:t>
      </w:r>
      <w:r w:rsidR="00225893">
        <w:t>)</w:t>
      </w:r>
      <w:r w:rsidR="00B90391">
        <w:t xml:space="preserve"> stirs up strife.  </w:t>
      </w:r>
      <w:r w:rsidR="00225893">
        <w:t>YOU ARE NOT MEN</w:t>
      </w:r>
      <w:r w:rsidR="00CC3657">
        <w:t>, who also are NOT permitted to be rude or tyrants</w:t>
      </w:r>
      <w:r w:rsidR="00225893">
        <w:t xml:space="preserve">!  </w:t>
      </w:r>
      <w:r w:rsidR="00B90391">
        <w:t>Rudeness, being bossy or bold (say anything, anytime)</w:t>
      </w:r>
      <w:r w:rsidR="00CC3657">
        <w:t xml:space="preserve"> as</w:t>
      </w:r>
      <w:r w:rsidR="00B90391">
        <w:t xml:space="preserve"> a woman in a relationship is a wicked path.</w:t>
      </w:r>
      <w:r w:rsidR="00AD1E17">
        <w:t>)</w:t>
      </w:r>
      <w:r w:rsidR="00B90391">
        <w:t xml:space="preserve">  To prove this:</w:t>
      </w:r>
    </w:p>
    <w:p w14:paraId="72B95AC3" w14:textId="77777777" w:rsidR="00AD1E17" w:rsidRDefault="00AD1E17" w:rsidP="00AD1E17">
      <w:pPr>
        <w:pStyle w:val="NoSpacing"/>
      </w:pPr>
    </w:p>
    <w:p w14:paraId="4BDBEB91" w14:textId="77777777" w:rsidR="00CC3657" w:rsidRPr="00CC3657" w:rsidRDefault="00943DDB" w:rsidP="00CC3657">
      <w:pPr>
        <w:pStyle w:val="NoSpacing"/>
        <w:rPr>
          <w:b/>
        </w:rPr>
      </w:pPr>
      <w:r w:rsidRPr="00CC3657">
        <w:rPr>
          <w:b/>
        </w:rPr>
        <w:t>Ecclesiasticus 25:22</w:t>
      </w:r>
      <w:r w:rsidR="00B90391" w:rsidRPr="00CC3657">
        <w:rPr>
          <w:b/>
        </w:rPr>
        <w:t xml:space="preserve"> </w:t>
      </w:r>
      <w:r w:rsidR="00CC3657" w:rsidRPr="00CC3657">
        <w:rPr>
          <w:b/>
        </w:rPr>
        <w:t xml:space="preserve">A woman, if she </w:t>
      </w:r>
      <w:r w:rsidR="00CC3657" w:rsidRPr="00872952">
        <w:rPr>
          <w:b/>
          <w:noProof/>
        </w:rPr>
        <w:t>maintain</w:t>
      </w:r>
      <w:r w:rsidR="00CC3657" w:rsidRPr="00CC3657">
        <w:rPr>
          <w:b/>
        </w:rPr>
        <w:t xml:space="preserve"> her husband, is full of anger, impudence, and much reproach.</w:t>
      </w:r>
    </w:p>
    <w:p w14:paraId="4EE8F5E9" w14:textId="77777777" w:rsidR="00CC3657" w:rsidRPr="00CC3657" w:rsidRDefault="00CC3657" w:rsidP="00CC3657">
      <w:pPr>
        <w:pStyle w:val="NoSpacing"/>
      </w:pPr>
      <w:bookmarkStart w:id="2" w:name="V23"/>
      <w:r>
        <w:rPr>
          <w:b/>
        </w:rPr>
        <w:t>:</w:t>
      </w:r>
      <w:r w:rsidRPr="00CC3657">
        <w:rPr>
          <w:b/>
        </w:rPr>
        <w:t>23</w:t>
      </w:r>
      <w:bookmarkEnd w:id="2"/>
      <w:r w:rsidRPr="00CC3657">
        <w:rPr>
          <w:b/>
        </w:rPr>
        <w:t xml:space="preserve"> A wicked woman </w:t>
      </w:r>
      <w:proofErr w:type="spellStart"/>
      <w:r w:rsidRPr="00CC3657">
        <w:rPr>
          <w:b/>
        </w:rPr>
        <w:t>abateth</w:t>
      </w:r>
      <w:proofErr w:type="spellEnd"/>
      <w:r w:rsidRPr="00CC3657">
        <w:rPr>
          <w:b/>
        </w:rPr>
        <w:t xml:space="preserve"> the courage, </w:t>
      </w:r>
      <w:proofErr w:type="spellStart"/>
      <w:r w:rsidRPr="00CC3657">
        <w:rPr>
          <w:b/>
        </w:rPr>
        <w:t>maketh</w:t>
      </w:r>
      <w:proofErr w:type="spellEnd"/>
      <w:r w:rsidRPr="00CC3657">
        <w:rPr>
          <w:b/>
        </w:rPr>
        <w:t xml:space="preserve"> </w:t>
      </w:r>
      <w:r w:rsidRPr="00872952">
        <w:rPr>
          <w:b/>
          <w:noProof/>
        </w:rPr>
        <w:t>an heavy</w:t>
      </w:r>
      <w:r w:rsidRPr="00CC3657">
        <w:rPr>
          <w:b/>
        </w:rPr>
        <w:t xml:space="preserve"> countenance and a wounded heart: a woman that will not comfort her husband in distress </w:t>
      </w:r>
      <w:proofErr w:type="spellStart"/>
      <w:r w:rsidRPr="00CC3657">
        <w:rPr>
          <w:b/>
        </w:rPr>
        <w:t>maketh</w:t>
      </w:r>
      <w:proofErr w:type="spellEnd"/>
      <w:r w:rsidRPr="00CC3657">
        <w:rPr>
          <w:b/>
        </w:rPr>
        <w:t xml:space="preserve"> weak hands and feeble knees.</w:t>
      </w:r>
      <w:r>
        <w:rPr>
          <w:b/>
        </w:rPr>
        <w:t xml:space="preserve"> </w:t>
      </w:r>
      <w:r>
        <w:t xml:space="preserve">(A woman controlling her man or ruling their household is evil, shameful, disgraceful, full of rage, stubborn, and removes her man’s courage and strength.  She makes him sad, grieved and wears him down.  Also, by not being a comfort through his many struggles in life, she makes him even </w:t>
      </w:r>
      <w:r w:rsidR="00D148D3" w:rsidRPr="00872952">
        <w:rPr>
          <w:noProof/>
        </w:rPr>
        <w:t>more weak</w:t>
      </w:r>
      <w:r>
        <w:t xml:space="preserve"> and feeble.  She </w:t>
      </w:r>
      <w:proofErr w:type="gramStart"/>
      <w:r>
        <w:t>actually hates</w:t>
      </w:r>
      <w:proofErr w:type="gramEnd"/>
      <w:r>
        <w:t xml:space="preserve"> him </w:t>
      </w:r>
      <w:r w:rsidRPr="00872952">
        <w:rPr>
          <w:noProof/>
        </w:rPr>
        <w:t>by</w:t>
      </w:r>
      <w:r>
        <w:t xml:space="preserve"> these types of behaviors.  Don’t hate women of other nations or other sisters.  Instead, be a kinder woman, sweeter, considerate, less selfish, etc., as the LORD commands!)</w:t>
      </w:r>
    </w:p>
    <w:p w14:paraId="5A2EDC7C" w14:textId="77777777" w:rsidR="00B90391" w:rsidRDefault="00B90391" w:rsidP="00AD1E17">
      <w:pPr>
        <w:pStyle w:val="NoSpacing"/>
      </w:pPr>
    </w:p>
    <w:p w14:paraId="52CD7004" w14:textId="77777777" w:rsidR="00E90FC1" w:rsidRDefault="00E90FC1" w:rsidP="00AD1E17">
      <w:pPr>
        <w:pStyle w:val="NoSpacing"/>
      </w:pPr>
      <w:r w:rsidRPr="00B253E1">
        <w:rPr>
          <w:b/>
        </w:rPr>
        <w:t>Pro</w:t>
      </w:r>
      <w:r w:rsidR="00CC3657" w:rsidRPr="00B253E1">
        <w:rPr>
          <w:b/>
        </w:rPr>
        <w:t xml:space="preserve">verbs </w:t>
      </w:r>
      <w:r w:rsidR="00E127BC" w:rsidRPr="00B253E1">
        <w:rPr>
          <w:b/>
        </w:rPr>
        <w:t xml:space="preserve">11:22 </w:t>
      </w:r>
      <w:r w:rsidR="00B253E1" w:rsidRPr="00B253E1">
        <w:rPr>
          <w:b/>
        </w:rPr>
        <w:t>As a jewel of gold in a swine's snout, so is a fair woman which is without discretion</w:t>
      </w:r>
      <w:r w:rsidR="00B253E1">
        <w:t xml:space="preserve">. </w:t>
      </w:r>
      <w:r w:rsidR="004621B3">
        <w:t>(N</w:t>
      </w:r>
      <w:r w:rsidR="00E127BC">
        <w:t>ot about looking cute or</w:t>
      </w:r>
      <w:r>
        <w:t xml:space="preserve"> </w:t>
      </w:r>
      <w:r w:rsidR="00AD1E17">
        <w:t xml:space="preserve">how “sexy” your outfit is, </w:t>
      </w:r>
      <w:r>
        <w:t xml:space="preserve">or only the outward, but about behavior.  A pretty woman that sleeps </w:t>
      </w:r>
      <w:proofErr w:type="gramStart"/>
      <w:r>
        <w:t>around, or</w:t>
      </w:r>
      <w:proofErr w:type="gramEnd"/>
      <w:r>
        <w:t xml:space="preserve"> is rude and disrespectful is compar</w:t>
      </w:r>
      <w:r w:rsidR="00AD1E17">
        <w:t>ed to the filthiest animal, which</w:t>
      </w:r>
      <w:r>
        <w:t xml:space="preserve"> NO beautiful jewel can make acceptable!)</w:t>
      </w:r>
    </w:p>
    <w:p w14:paraId="2E4F23AB" w14:textId="77777777" w:rsidR="00AD1E17" w:rsidRDefault="00AD1E17" w:rsidP="00AD1E17">
      <w:pPr>
        <w:pStyle w:val="NoSpacing"/>
      </w:pPr>
    </w:p>
    <w:p w14:paraId="2D182546" w14:textId="77777777" w:rsidR="00B90391" w:rsidRDefault="00B90391" w:rsidP="00AD1E17">
      <w:pPr>
        <w:pStyle w:val="NoSpacing"/>
      </w:pPr>
      <w:r w:rsidRPr="00B253E1">
        <w:rPr>
          <w:b/>
        </w:rPr>
        <w:t>Eccl</w:t>
      </w:r>
      <w:r w:rsidR="00B253E1" w:rsidRPr="00B253E1">
        <w:rPr>
          <w:b/>
        </w:rPr>
        <w:t>esiasticus</w:t>
      </w:r>
      <w:r w:rsidRPr="00B253E1">
        <w:rPr>
          <w:b/>
        </w:rPr>
        <w:t xml:space="preserve"> 36:23 </w:t>
      </w:r>
      <w:r w:rsidR="00B253E1" w:rsidRPr="00B253E1">
        <w:rPr>
          <w:b/>
        </w:rPr>
        <w:t>If there be kindness, meekness, and comfort, in her tongue, then is not her husband like other men.</w:t>
      </w:r>
      <w:r w:rsidR="00B253E1">
        <w:t xml:space="preserve">  </w:t>
      </w:r>
      <w:r>
        <w:t>(th</w:t>
      </w:r>
      <w:r w:rsidR="00B253E1">
        <w:t>e way for ALL girls/</w:t>
      </w:r>
      <w:r>
        <w:t>women to be</w:t>
      </w:r>
      <w:r w:rsidR="00E90FC1">
        <w:t>:</w:t>
      </w:r>
      <w:r>
        <w:t xml:space="preserve"> is kind, meek and comforting.</w:t>
      </w:r>
      <w:r w:rsidR="00E90FC1">
        <w:t xml:space="preserve">  NO good man would ever leave </w:t>
      </w:r>
      <w:proofErr w:type="gramStart"/>
      <w:r w:rsidR="00E90FC1" w:rsidRPr="00872952">
        <w:rPr>
          <w:noProof/>
        </w:rPr>
        <w:t>you</w:t>
      </w:r>
      <w:r w:rsidR="00AD1E17" w:rsidRPr="00872952">
        <w:rPr>
          <w:noProof/>
        </w:rPr>
        <w:t>,</w:t>
      </w:r>
      <w:r w:rsidR="00AD1E17">
        <w:t xml:space="preserve"> but</w:t>
      </w:r>
      <w:proofErr w:type="gramEnd"/>
      <w:r w:rsidR="00AD1E17">
        <w:t xml:space="preserve"> would die for you as Christ sacrificed himself f</w:t>
      </w:r>
      <w:r w:rsidR="004621B3">
        <w:t>or those He loved</w:t>
      </w:r>
      <w:r w:rsidR="00AD1E17">
        <w:t>, Ephesians 5</w:t>
      </w:r>
      <w:r w:rsidR="00B253E1">
        <w:t>:25, 28</w:t>
      </w:r>
      <w:r w:rsidR="00E90FC1">
        <w:t>.  But</w:t>
      </w:r>
      <w:r w:rsidR="00B253E1">
        <w:t>,</w:t>
      </w:r>
      <w:r w:rsidR="004621B3">
        <w:t xml:space="preserve"> USE</w:t>
      </w:r>
      <w:r w:rsidR="00E90FC1">
        <w:t xml:space="preserve"> the LORD’S definition of kind and meek, NOT your own!</w:t>
      </w:r>
      <w:r w:rsidR="00AD1E17">
        <w:t xml:space="preserve">  Get your mind away from these fool</w:t>
      </w:r>
      <w:r w:rsidR="00976D9A">
        <w:t>ish fictitious movies and love stories</w:t>
      </w:r>
      <w:r w:rsidR="00B253E1">
        <w:t>, and into reality.  Come to the Father and H</w:t>
      </w:r>
      <w:r w:rsidR="00AD1E17">
        <w:t>is wisdom.</w:t>
      </w:r>
      <w:r>
        <w:t>)</w:t>
      </w:r>
    </w:p>
    <w:p w14:paraId="125AB338" w14:textId="77777777" w:rsidR="00AD1E17" w:rsidRDefault="00AD1E17" w:rsidP="00AD1E17">
      <w:pPr>
        <w:pStyle w:val="NoSpacing"/>
      </w:pPr>
    </w:p>
    <w:p w14:paraId="3C9A1514" w14:textId="77777777" w:rsidR="00731DCB" w:rsidRPr="00731DCB" w:rsidRDefault="00B90391" w:rsidP="00731DCB">
      <w:pPr>
        <w:pStyle w:val="NoSpacing"/>
        <w:rPr>
          <w:b/>
        </w:rPr>
      </w:pPr>
      <w:r w:rsidRPr="00731DCB">
        <w:rPr>
          <w:b/>
        </w:rPr>
        <w:t>Ecc</w:t>
      </w:r>
      <w:r w:rsidR="00731DCB" w:rsidRPr="00731DCB">
        <w:rPr>
          <w:b/>
        </w:rPr>
        <w:t xml:space="preserve">lesiastes 8:5 Whoso </w:t>
      </w:r>
      <w:proofErr w:type="spellStart"/>
      <w:r w:rsidR="00731DCB" w:rsidRPr="00731DCB">
        <w:rPr>
          <w:b/>
        </w:rPr>
        <w:t>keepeth</w:t>
      </w:r>
      <w:proofErr w:type="spellEnd"/>
      <w:r w:rsidR="00731DCB" w:rsidRPr="00731DCB">
        <w:rPr>
          <w:b/>
        </w:rPr>
        <w:t xml:space="preserve"> the commandment shall feel no evil thing: and a wise man's heart </w:t>
      </w:r>
      <w:proofErr w:type="spellStart"/>
      <w:r w:rsidR="00731DCB" w:rsidRPr="00731DCB">
        <w:rPr>
          <w:b/>
        </w:rPr>
        <w:t>discerneth</w:t>
      </w:r>
      <w:proofErr w:type="spellEnd"/>
      <w:r w:rsidR="00731DCB" w:rsidRPr="00731DCB">
        <w:rPr>
          <w:b/>
        </w:rPr>
        <w:t xml:space="preserve"> both time and judgment. </w:t>
      </w:r>
    </w:p>
    <w:p w14:paraId="7E2780C5" w14:textId="5F3261D7" w:rsidR="00AD1E17" w:rsidRPr="0047414E" w:rsidRDefault="0047414E" w:rsidP="00731DCB">
      <w:pPr>
        <w:pStyle w:val="NoSpacing"/>
        <w:rPr>
          <w:b/>
        </w:rPr>
      </w:pPr>
      <w:r>
        <w:rPr>
          <w:b/>
        </w:rPr>
        <w:t xml:space="preserve"> :6 </w:t>
      </w:r>
      <w:r w:rsidR="00731DCB" w:rsidRPr="00731DCB">
        <w:rPr>
          <w:b/>
        </w:rPr>
        <w:t>Because to every purpose there is time and judgment, therefore the misery of man is great upon him.</w:t>
      </w:r>
      <w:r>
        <w:rPr>
          <w:b/>
        </w:rPr>
        <w:t xml:space="preserve"> </w:t>
      </w:r>
      <w:r w:rsidR="00B90391">
        <w:t>(</w:t>
      </w:r>
      <w:proofErr w:type="spellStart"/>
      <w:r w:rsidR="00B90391" w:rsidRPr="00872952">
        <w:rPr>
          <w:noProof/>
        </w:rPr>
        <w:t>its</w:t>
      </w:r>
      <w:proofErr w:type="spellEnd"/>
      <w:r w:rsidR="00B90391">
        <w:t xml:space="preserve"> important to properly serve the LORD </w:t>
      </w:r>
      <w:r w:rsidR="00872952">
        <w:t>God</w:t>
      </w:r>
      <w:r w:rsidR="00AD1E17">
        <w:t xml:space="preserve"> and keep His commandments</w:t>
      </w:r>
      <w:r w:rsidR="00731DCB">
        <w:t xml:space="preserve">, because they WILL </w:t>
      </w:r>
      <w:r w:rsidR="00AD1E17">
        <w:t>guide you to know when to speak, how to communicate and be heard, and who of the crowd of men chasing after you is sent of the LORD.  NOT ALL MEN are the same, but good men are like g</w:t>
      </w:r>
      <w:r w:rsidR="00731DCB">
        <w:t>old, and even more rare</w:t>
      </w:r>
      <w:r w:rsidR="00976D9A">
        <w:t xml:space="preserve"> and valuable</w:t>
      </w:r>
      <w:r w:rsidR="00731DCB">
        <w:t>.  They do exist, see clearly and</w:t>
      </w:r>
      <w:r w:rsidR="00AD1E17">
        <w:t xml:space="preserve"> choose wisely through the LORD!)</w:t>
      </w:r>
    </w:p>
    <w:p w14:paraId="4C8403F8" w14:textId="77777777" w:rsidR="00B90391" w:rsidRDefault="00B90391" w:rsidP="00AD1E17">
      <w:pPr>
        <w:pStyle w:val="NoSpacing"/>
      </w:pPr>
      <w:r>
        <w:t xml:space="preserve"> </w:t>
      </w:r>
    </w:p>
    <w:p w14:paraId="7F992B6A" w14:textId="77777777" w:rsidR="00E90FC1" w:rsidRDefault="00E90FC1" w:rsidP="00AD1E17">
      <w:pPr>
        <w:pStyle w:val="NoSpacing"/>
      </w:pPr>
      <w:r w:rsidRPr="0047414E">
        <w:rPr>
          <w:b/>
        </w:rPr>
        <w:t>Jer</w:t>
      </w:r>
      <w:r w:rsidR="0047414E" w:rsidRPr="0047414E">
        <w:rPr>
          <w:b/>
        </w:rPr>
        <w:t xml:space="preserve">emiah </w:t>
      </w:r>
      <w:r w:rsidRPr="0047414E">
        <w:rPr>
          <w:b/>
        </w:rPr>
        <w:t>31:2</w:t>
      </w:r>
      <w:r w:rsidR="005D008F" w:rsidRPr="0047414E">
        <w:rPr>
          <w:b/>
        </w:rPr>
        <w:t>2</w:t>
      </w:r>
      <w:r w:rsidR="005D008F">
        <w:t xml:space="preserve"> </w:t>
      </w:r>
      <w:r w:rsidR="0047414E" w:rsidRPr="0047414E">
        <w:rPr>
          <w:b/>
        </w:rPr>
        <w:t>How long wilt thou go about, O thou backsliding daughter? for the LORD hath created a new thing in the earth, A woman shall compass a man.</w:t>
      </w:r>
      <w:r w:rsidR="0047414E">
        <w:t xml:space="preserve"> </w:t>
      </w:r>
      <w:r w:rsidR="00AD1E17">
        <w:t>(</w:t>
      </w:r>
      <w:r w:rsidR="00B517BF">
        <w:t>I</w:t>
      </w:r>
      <w:r>
        <w:t xml:space="preserve">n these last days before the destruction of all the wicked and judgment day, the LORD has permitted women to have </w:t>
      </w:r>
      <w:r w:rsidR="00976D9A">
        <w:t xml:space="preserve">unlawful </w:t>
      </w:r>
      <w:r>
        <w:t>advantages and opportunities to surpass men or rule over men in this world</w:t>
      </w:r>
      <w:r w:rsidR="0047414E">
        <w:t>, and even control their men</w:t>
      </w:r>
      <w:r w:rsidR="00976D9A">
        <w:t xml:space="preserve"> without immediate repercussions</w:t>
      </w:r>
      <w:r>
        <w:t>.  As with Eve and Satan in the garden, many women take this bait and follow society and try to rule or embrace 50/50 (men are not 50/50 with Christ, NOR are women and men 50/50)</w:t>
      </w:r>
      <w:r w:rsidR="0047414E">
        <w:t xml:space="preserve">. Mercifully the LORD lets you know </w:t>
      </w:r>
      <w:r>
        <w:t xml:space="preserve">this is evil and NOT the way to live, and that it is the root of </w:t>
      </w:r>
      <w:r w:rsidR="00976D9A">
        <w:t xml:space="preserve">many </w:t>
      </w:r>
      <w:r>
        <w:t xml:space="preserve">women’s anger, sadness </w:t>
      </w:r>
      <w:r w:rsidRPr="00872952">
        <w:rPr>
          <w:noProof/>
        </w:rPr>
        <w:t>and</w:t>
      </w:r>
      <w:r>
        <w:t xml:space="preserve"> suffering</w:t>
      </w:r>
      <w:r w:rsidR="0047414E">
        <w:t>s</w:t>
      </w:r>
      <w:r>
        <w:t xml:space="preserve"> for being proud against </w:t>
      </w:r>
      <w:r w:rsidR="0047414E">
        <w:t xml:space="preserve">their </w:t>
      </w:r>
      <w:r>
        <w:t>men.</w:t>
      </w:r>
      <w:r w:rsidR="0047414E">
        <w:t xml:space="preserve">  Don’t be confused</w:t>
      </w:r>
      <w:r w:rsidR="00AD1E17">
        <w:t>, although Abraham and Sarah were NOT equal, the</w:t>
      </w:r>
      <w:r w:rsidR="00976D9A">
        <w:t>y functioned as a pair PERFECTLY</w:t>
      </w:r>
      <w:r w:rsidR="00AD1E17">
        <w:t xml:space="preserve">, because she did not occupy her time battling for Abraham’s crown, and he loved her more than himself.  Don’t be a brat, </w:t>
      </w:r>
      <w:r w:rsidR="0047414E">
        <w:t xml:space="preserve">or prideful, </w:t>
      </w:r>
      <w:r w:rsidR="00AD1E17">
        <w:t xml:space="preserve">be a </w:t>
      </w:r>
      <w:r w:rsidR="00976D9A">
        <w:t xml:space="preserve">good </w:t>
      </w:r>
      <w:r w:rsidR="00AD1E17">
        <w:t xml:space="preserve">woman as </w:t>
      </w:r>
      <w:r w:rsidR="00E02C18">
        <w:t>your foremother S</w:t>
      </w:r>
      <w:r w:rsidR="00AD1E17">
        <w:t>arah was</w:t>
      </w:r>
      <w:r w:rsidR="00E02C18">
        <w:t>.)</w:t>
      </w:r>
    </w:p>
    <w:p w14:paraId="3223780C" w14:textId="77777777" w:rsidR="00E02C18" w:rsidRDefault="00E02C18" w:rsidP="00AD1E17">
      <w:pPr>
        <w:pStyle w:val="NoSpacing"/>
      </w:pPr>
    </w:p>
    <w:p w14:paraId="15C125A0" w14:textId="77777777" w:rsidR="00E02C18" w:rsidRDefault="00E02C18" w:rsidP="00AD1E17">
      <w:pPr>
        <w:pStyle w:val="NoSpacing"/>
      </w:pPr>
      <w:proofErr w:type="spellStart"/>
      <w:r w:rsidRPr="00B517BF">
        <w:rPr>
          <w:b/>
        </w:rPr>
        <w:lastRenderedPageBreak/>
        <w:t>IPeter</w:t>
      </w:r>
      <w:proofErr w:type="spellEnd"/>
      <w:r w:rsidRPr="00B517BF">
        <w:rPr>
          <w:b/>
        </w:rPr>
        <w:t xml:space="preserve"> 3:6</w:t>
      </w:r>
      <w:r w:rsidR="00E87D0A" w:rsidRPr="00B517BF">
        <w:rPr>
          <w:b/>
        </w:rPr>
        <w:t xml:space="preserve"> </w:t>
      </w:r>
      <w:r w:rsidR="00B517BF" w:rsidRPr="00B517BF">
        <w:rPr>
          <w:b/>
        </w:rPr>
        <w:t xml:space="preserve">Even as Sara obeyed Abraham, calling him lord: whose daughters ye are, </w:t>
      </w:r>
      <w:proofErr w:type="gramStart"/>
      <w:r w:rsidR="00B517BF" w:rsidRPr="00B517BF">
        <w:rPr>
          <w:b/>
        </w:rPr>
        <w:t>as long as</w:t>
      </w:r>
      <w:proofErr w:type="gramEnd"/>
      <w:r w:rsidR="00B517BF" w:rsidRPr="00B517BF">
        <w:rPr>
          <w:b/>
        </w:rPr>
        <w:t xml:space="preserve"> ye do well, and are not afraid with any amazement.</w:t>
      </w:r>
      <w:r w:rsidR="00B517BF">
        <w:t xml:space="preserve"> </w:t>
      </w:r>
      <w:r w:rsidR="00E87D0A">
        <w:t>(</w:t>
      </w:r>
      <w:r w:rsidR="00B517BF">
        <w:t xml:space="preserve">Sarah willingly accepted Abraham’s authority over her.  </w:t>
      </w:r>
      <w:r w:rsidR="00E87D0A">
        <w:t>A good man is easy and natural for a goo</w:t>
      </w:r>
      <w:r w:rsidR="00B517BF">
        <w:t xml:space="preserve">d woman to follow.  </w:t>
      </w:r>
      <w:proofErr w:type="spellStart"/>
      <w:r w:rsidR="00B517BF">
        <w:t>Its</w:t>
      </w:r>
      <w:proofErr w:type="spellEnd"/>
      <w:r w:rsidR="00B517BF">
        <w:t xml:space="preserve"> as natural </w:t>
      </w:r>
      <w:r w:rsidR="00E87D0A">
        <w:t>for a</w:t>
      </w:r>
      <w:r w:rsidR="00B517BF">
        <w:t xml:space="preserve"> </w:t>
      </w:r>
      <w:r w:rsidR="00E87D0A">
        <w:t>woman as drinking cold water when you are</w:t>
      </w:r>
      <w:r w:rsidR="00B517BF">
        <w:t xml:space="preserve"> thirsty.  Learn the tru</w:t>
      </w:r>
      <w:r w:rsidR="00976D9A">
        <w:t>th of the LORD WITHOUT shock</w:t>
      </w:r>
      <w:r w:rsidR="00B517BF">
        <w:t xml:space="preserve"> or confusion.)</w:t>
      </w:r>
    </w:p>
    <w:p w14:paraId="2DCD269F" w14:textId="77777777" w:rsidR="00B90391" w:rsidRDefault="00B90391" w:rsidP="00AD1E17">
      <w:pPr>
        <w:pStyle w:val="NoSpacing"/>
      </w:pPr>
    </w:p>
    <w:p w14:paraId="324F5DC8" w14:textId="77777777" w:rsidR="00B90391" w:rsidRDefault="00B90391" w:rsidP="00AD1E17">
      <w:pPr>
        <w:pStyle w:val="NoSpacing"/>
      </w:pPr>
      <w:r>
        <w:t xml:space="preserve">In dealing with children, women, husbands, the Father and Christ, the LORD is meticulous and very specific in His instructions to us.  Father knows best!  </w:t>
      </w:r>
      <w:r w:rsidR="002B33D2">
        <w:t xml:space="preserve">For girls or </w:t>
      </w:r>
      <w:r w:rsidR="00E90FC1">
        <w:t>wives</w:t>
      </w:r>
      <w:r w:rsidR="0011339B">
        <w:t>:</w:t>
      </w:r>
      <w:r w:rsidR="00E90FC1">
        <w:t xml:space="preserve"> submi</w:t>
      </w:r>
      <w:r w:rsidR="00D31B3C">
        <w:t>tting to husbands in the Lord</w:t>
      </w:r>
      <w:r w:rsidR="00E90FC1">
        <w:t xml:space="preserve"> without disrespect</w:t>
      </w:r>
      <w:r w:rsidR="002B33D2">
        <w:t>, rivalry or resentment, because good husband</w:t>
      </w:r>
      <w:r w:rsidR="00D31B3C">
        <w:t>s</w:t>
      </w:r>
      <w:r w:rsidR="002B33D2">
        <w:t xml:space="preserve"> have heavy responsibilities and ARE commanded to oversee themselves, and </w:t>
      </w:r>
      <w:r w:rsidR="00D31B3C">
        <w:t xml:space="preserve">their </w:t>
      </w:r>
      <w:r w:rsidR="002B33D2">
        <w:t>family!</w:t>
      </w:r>
    </w:p>
    <w:p w14:paraId="29CD8817" w14:textId="77777777" w:rsidR="00B90391" w:rsidRDefault="00B90391" w:rsidP="00AD1E17">
      <w:pPr>
        <w:pStyle w:val="NoSpacing"/>
      </w:pPr>
    </w:p>
    <w:p w14:paraId="4CEAAA4E" w14:textId="77777777" w:rsidR="00E127BC" w:rsidRDefault="00CF2C61" w:rsidP="00AD1E17">
      <w:pPr>
        <w:pStyle w:val="NoSpacing"/>
      </w:pPr>
      <w:r w:rsidRPr="002B33D2">
        <w:rPr>
          <w:b/>
        </w:rPr>
        <w:t xml:space="preserve">Psalms 119:9 </w:t>
      </w:r>
      <w:r w:rsidR="002B33D2" w:rsidRPr="002B33D2">
        <w:rPr>
          <w:b/>
        </w:rPr>
        <w:t>Wherewithal shall a young man cleanse his way? by taking heed thereto according to thy word.</w:t>
      </w:r>
      <w:r w:rsidR="002B33D2">
        <w:t xml:space="preserve">  </w:t>
      </w:r>
      <w:r>
        <w:t xml:space="preserve">(Learn and apply the </w:t>
      </w:r>
      <w:r w:rsidRPr="00872952">
        <w:rPr>
          <w:noProof/>
        </w:rPr>
        <w:t>bible</w:t>
      </w:r>
      <w:r>
        <w:t>, and only good things will follow.  Life is hard, so better yourself, and have the LORD as your ally, and be pure before Him.  He kn</w:t>
      </w:r>
      <w:r w:rsidR="00E127BC">
        <w:t>ows where all the good men are! By being virtuous and truly serving the LORD, He will also bless your womb to bring forth His saints upon the earth (1), and women that don’t obey Him will bring forth the opposite (2).</w:t>
      </w:r>
    </w:p>
    <w:p w14:paraId="619444E8" w14:textId="77777777" w:rsidR="00E127BC" w:rsidRDefault="00E127BC" w:rsidP="00AD1E17">
      <w:pPr>
        <w:pStyle w:val="NoSpacing"/>
      </w:pPr>
      <w:r>
        <w:t>(1)</w:t>
      </w:r>
      <w:r w:rsidR="00B013CF">
        <w:t xml:space="preserve"> </w:t>
      </w:r>
      <w:proofErr w:type="spellStart"/>
      <w:r w:rsidRPr="00F54FD1">
        <w:rPr>
          <w:b/>
        </w:rPr>
        <w:t>ITimothy</w:t>
      </w:r>
      <w:proofErr w:type="spellEnd"/>
      <w:r w:rsidRPr="00F54FD1">
        <w:rPr>
          <w:b/>
        </w:rPr>
        <w:t xml:space="preserve"> 2:15</w:t>
      </w:r>
      <w:r w:rsidR="00F54FD1">
        <w:t xml:space="preserve"> Notwithstanding she shall be saved in </w:t>
      </w:r>
      <w:r w:rsidR="00F54FD1" w:rsidRPr="00872952">
        <w:rPr>
          <w:noProof/>
        </w:rPr>
        <w:t>childbearing,</w:t>
      </w:r>
      <w:r w:rsidR="00F54FD1">
        <w:t xml:space="preserve"> if they continue in faith and charity and holiness with sobriety. (salvation for women is bound to child-bearing and her womanly duties, showing the importance of a woman being loyal and subject to her husband</w:t>
      </w:r>
      <w:r w:rsidR="005B440E">
        <w:t xml:space="preserve"> </w:t>
      </w:r>
      <w:proofErr w:type="gramStart"/>
      <w:r w:rsidR="005B440E">
        <w:t>and also</w:t>
      </w:r>
      <w:proofErr w:type="gramEnd"/>
      <w:r w:rsidR="005B440E">
        <w:t xml:space="preserve"> how her womb will be blessed and holy</w:t>
      </w:r>
      <w:r w:rsidR="00F54FD1">
        <w:t>)</w:t>
      </w:r>
    </w:p>
    <w:p w14:paraId="10245891" w14:textId="77777777" w:rsidR="00E127BC" w:rsidRDefault="00E127BC" w:rsidP="00AD1E17">
      <w:pPr>
        <w:pStyle w:val="NoSpacing"/>
      </w:pPr>
      <w:r>
        <w:t>(2)</w:t>
      </w:r>
      <w:r w:rsidR="00B013CF">
        <w:t xml:space="preserve"> </w:t>
      </w:r>
      <w:r w:rsidRPr="00872952">
        <w:rPr>
          <w:b/>
          <w:noProof/>
        </w:rPr>
        <w:t>IIEsdras</w:t>
      </w:r>
      <w:r w:rsidRPr="00F54FD1">
        <w:rPr>
          <w:b/>
        </w:rPr>
        <w:t xml:space="preserve"> 5:8</w:t>
      </w:r>
      <w:r w:rsidR="00F54FD1">
        <w:t xml:space="preserve"> There shall be a confusion also in many places, and the fire shall be oft sent out again, and the wild beasts shall change their places, and menstruous women shall bring forth monsters: (in these last days before the LORD’S</w:t>
      </w:r>
      <w:r w:rsidR="00976D9A">
        <w:t xml:space="preserve"> MAJOR</w:t>
      </w:r>
      <w:r w:rsidR="00F54FD1">
        <w:t xml:space="preserve"> judgment, there is confusion and many people without proper priorities, direction and hope</w:t>
      </w:r>
      <w:r w:rsidR="005B440E">
        <w:t>.  Shameless wicked and unclean women will bring forth monstrously wicked, brutish, and wild children</w:t>
      </w:r>
      <w:r w:rsidR="00F54FD1">
        <w:t>)</w:t>
      </w:r>
    </w:p>
    <w:p w14:paraId="5D6675CF" w14:textId="77777777" w:rsidR="00187D2D" w:rsidRDefault="00187D2D" w:rsidP="00AD1E17">
      <w:pPr>
        <w:pStyle w:val="NoSpacing"/>
      </w:pPr>
    </w:p>
    <w:p w14:paraId="3EC27CD0" w14:textId="7D4988AA" w:rsidR="00187D2D" w:rsidRDefault="00187D2D" w:rsidP="00187D2D">
      <w:pPr>
        <w:pStyle w:val="NoSpacing"/>
      </w:pPr>
      <w:r>
        <w:t xml:space="preserve">Lastly, many women do not understand men, beyond judging men based on the examples of the weakest </w:t>
      </w:r>
      <w:r w:rsidR="00747083">
        <w:t xml:space="preserve">and most lustful </w:t>
      </w:r>
      <w:r>
        <w:t>of men</w:t>
      </w:r>
      <w:r w:rsidR="00747083">
        <w:t xml:space="preserve"> and s</w:t>
      </w:r>
      <w:r>
        <w:t>ociety’</w:t>
      </w:r>
      <w:r w:rsidR="002B33D2">
        <w:t>s or subjective</w:t>
      </w:r>
      <w:r>
        <w:t xml:space="preserve"> impression</w:t>
      </w:r>
      <w:r w:rsidR="002B33D2">
        <w:t>s</w:t>
      </w:r>
      <w:r>
        <w:t xml:space="preserve"> of what a good man is (</w:t>
      </w:r>
      <w:r w:rsidR="002B33D2">
        <w:t>“</w:t>
      </w:r>
      <w:r>
        <w:t>he trusts me enough to let me hang out with my girlfriends or an ex-boyfriend,</w:t>
      </w:r>
      <w:r w:rsidR="002B33D2">
        <w:t>”</w:t>
      </w:r>
      <w:r>
        <w:t xml:space="preserve"> </w:t>
      </w:r>
      <w:r w:rsidR="002B33D2">
        <w:t>“</w:t>
      </w:r>
      <w:r>
        <w:t>doesn’t argue when I decide to get an abortion</w:t>
      </w:r>
      <w:r w:rsidR="002B33D2">
        <w:t>”</w:t>
      </w:r>
      <w:r>
        <w:t>)</w:t>
      </w:r>
      <w:r w:rsidR="002B33D2">
        <w:t xml:space="preserve">.  A woman is NOT a man, </w:t>
      </w:r>
      <w:proofErr w:type="gramStart"/>
      <w:r w:rsidR="002B33D2">
        <w:t>Neither</w:t>
      </w:r>
      <w:proofErr w:type="gramEnd"/>
      <w:r w:rsidR="002B33D2">
        <w:t xml:space="preserve"> is the LORD </w:t>
      </w:r>
      <w:r>
        <w:t>chauvinistic, He created us</w:t>
      </w:r>
      <w:r w:rsidR="002B33D2">
        <w:t xml:space="preserve"> male and female</w:t>
      </w:r>
      <w:r>
        <w:t>,</w:t>
      </w:r>
      <w:r w:rsidR="002B33D2">
        <w:t xml:space="preserve"> and made</w:t>
      </w:r>
      <w:r>
        <w:t xml:space="preserve"> our brains and bodies differently</w:t>
      </w:r>
      <w:r w:rsidR="000B4B8D">
        <w:t xml:space="preserve">; </w:t>
      </w:r>
      <w:r w:rsidR="00872952">
        <w:t>The Most High</w:t>
      </w:r>
      <w:r>
        <w:t xml:space="preserve"> knows ALL things perfectly.  I don’t need to state the obvious and list proofs why men are superior to women.  This is not a contest, nor will I perpetuate a nonsensical rivalry.  Women challenging a man, </w:t>
      </w:r>
      <w:r w:rsidRPr="00872952">
        <w:rPr>
          <w:noProof/>
        </w:rPr>
        <w:t>moves</w:t>
      </w:r>
      <w:r>
        <w:t xml:space="preserve"> him </w:t>
      </w:r>
      <w:r w:rsidR="002B33D2">
        <w:t xml:space="preserve">by nature </w:t>
      </w:r>
      <w:r>
        <w:t xml:space="preserve">from being a </w:t>
      </w:r>
      <w:r w:rsidRPr="00872952">
        <w:rPr>
          <w:noProof/>
        </w:rPr>
        <w:t>protector,</w:t>
      </w:r>
      <w:r>
        <w:t xml:space="preserve"> to looking at a woman as a rival or enemy.  If a woman looks to rule</w:t>
      </w:r>
      <w:r w:rsidR="002B33D2">
        <w:t xml:space="preserve"> a man or battle him</w:t>
      </w:r>
      <w:r>
        <w:t xml:space="preserve">, he will either be weak and yield (hen-pecked), or hate her and battle as with an enemy, abuse her or leave her </w:t>
      </w:r>
      <w:r w:rsidR="002B33D2">
        <w:t>to</w:t>
      </w:r>
      <w:r>
        <w:t xml:space="preserve"> search of greener pastures or hospitable strangers.  Many men are lost in their lusts and sins or have “baby-boy syndrome” and need momma or a woman to lead them but </w:t>
      </w:r>
      <w:r w:rsidR="002B33D2">
        <w:t xml:space="preserve">somehow </w:t>
      </w:r>
      <w:r>
        <w:t xml:space="preserve">STILL </w:t>
      </w:r>
      <w:r w:rsidR="002B33D2">
        <w:t xml:space="preserve">want respect as a man, which is wrong and </w:t>
      </w:r>
      <w:r w:rsidR="002B33D2" w:rsidRPr="00872952">
        <w:rPr>
          <w:noProof/>
        </w:rPr>
        <w:t>backwards</w:t>
      </w:r>
      <w:r w:rsidR="002B33D2">
        <w:t>.  These scriptures and words are</w:t>
      </w:r>
      <w:r>
        <w:t xml:space="preserve"> </w:t>
      </w:r>
      <w:proofErr w:type="gramStart"/>
      <w:r>
        <w:t>DEFINITELY not</w:t>
      </w:r>
      <w:proofErr w:type="gramEnd"/>
      <w:r>
        <w:t xml:space="preserve"> commending </w:t>
      </w:r>
      <w:r w:rsidR="002B33D2">
        <w:t xml:space="preserve">or referring to </w:t>
      </w:r>
      <w:r>
        <w:t>men that do wickedly or are not in a position mentally to LOVE AND guide a woman or be a leader of a family or relationship.</w:t>
      </w:r>
      <w:r w:rsidR="002B33D2">
        <w:t xml:space="preserve">  Nor is it urging women to disrespect men who have yet to grow up</w:t>
      </w:r>
      <w:r w:rsidR="00747083">
        <w:t>.  The better a woman you are, the more the LORD and good men will be pleased by your behavior.</w:t>
      </w:r>
    </w:p>
    <w:p w14:paraId="463AFFA5" w14:textId="77777777" w:rsidR="00CF2C61" w:rsidRDefault="00CF2C61" w:rsidP="00AD1E17">
      <w:pPr>
        <w:pStyle w:val="NoSpacing"/>
      </w:pPr>
    </w:p>
    <w:p w14:paraId="606E2CBD" w14:textId="1550F95C" w:rsidR="00CF2C61" w:rsidRDefault="00CF2C61" w:rsidP="00AD1E17">
      <w:pPr>
        <w:pStyle w:val="NoSpacing"/>
      </w:pPr>
      <w:r>
        <w:t xml:space="preserve">All praises to </w:t>
      </w:r>
      <w:r w:rsidR="00872952">
        <w:t>The Most High</w:t>
      </w:r>
      <w:r w:rsidR="00187D2D">
        <w:t xml:space="preserve"> (the Heavenly Father) in the name of glorious</w:t>
      </w:r>
      <w:r>
        <w:t xml:space="preserve"> </w:t>
      </w:r>
      <w:r w:rsidR="00872952">
        <w:t xml:space="preserve">Our </w:t>
      </w:r>
      <w:proofErr w:type="gramStart"/>
      <w:r w:rsidR="00872952">
        <w:t xml:space="preserve">Messiah </w:t>
      </w:r>
      <w:r>
        <w:t xml:space="preserve"> (</w:t>
      </w:r>
      <w:proofErr w:type="gramEnd"/>
      <w:r>
        <w:t>Jesus Christ) forever!!!!!!!</w:t>
      </w:r>
    </w:p>
    <w:p w14:paraId="7DB739A8" w14:textId="77777777" w:rsidR="00D21E42" w:rsidRDefault="00747083" w:rsidP="00AD1E17">
      <w:pPr>
        <w:pStyle w:val="NoSpacing"/>
      </w:pPr>
      <w:r>
        <w:t xml:space="preserve">1611 king </w:t>
      </w:r>
      <w:r w:rsidRPr="00872952">
        <w:rPr>
          <w:noProof/>
        </w:rPr>
        <w:t>james</w:t>
      </w:r>
      <w:r>
        <w:t xml:space="preserve"> ve</w:t>
      </w:r>
      <w:r w:rsidR="00D21E42">
        <w:t xml:space="preserve">rsion bible;  </w:t>
      </w:r>
      <w:hyperlink r:id="rId4" w:history="1">
        <w:r w:rsidR="00D21E42" w:rsidRPr="00C61D10">
          <w:rPr>
            <w:rStyle w:val="Hyperlink"/>
          </w:rPr>
          <w:t>www.thetruththebible.com</w:t>
        </w:r>
      </w:hyperlink>
    </w:p>
    <w:p w14:paraId="792BCA8E" w14:textId="77777777" w:rsidR="00D21E42" w:rsidRDefault="00D21E42" w:rsidP="00AD1E17">
      <w:pPr>
        <w:pStyle w:val="NoSpacing"/>
      </w:pPr>
    </w:p>
    <w:sectPr w:rsidR="00D21E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ztzQ3NTYzMzczMLFQ0lEKTi0uzszPAykwqgUAIat6QSwAAAA="/>
  </w:docVars>
  <w:rsids>
    <w:rsidRoot w:val="004A56A4"/>
    <w:rsid w:val="000B4B8D"/>
    <w:rsid w:val="0011339B"/>
    <w:rsid w:val="001410F2"/>
    <w:rsid w:val="001458A0"/>
    <w:rsid w:val="00187D2D"/>
    <w:rsid w:val="00225893"/>
    <w:rsid w:val="002B33D2"/>
    <w:rsid w:val="002D41C3"/>
    <w:rsid w:val="00300DBA"/>
    <w:rsid w:val="0034391F"/>
    <w:rsid w:val="004621B3"/>
    <w:rsid w:val="0047414E"/>
    <w:rsid w:val="004A56A4"/>
    <w:rsid w:val="005B440E"/>
    <w:rsid w:val="005D008F"/>
    <w:rsid w:val="005E000D"/>
    <w:rsid w:val="005E134C"/>
    <w:rsid w:val="0065074D"/>
    <w:rsid w:val="00724DBD"/>
    <w:rsid w:val="00731DCB"/>
    <w:rsid w:val="00747083"/>
    <w:rsid w:val="008655FD"/>
    <w:rsid w:val="00872952"/>
    <w:rsid w:val="008D697B"/>
    <w:rsid w:val="00930ACA"/>
    <w:rsid w:val="0093123A"/>
    <w:rsid w:val="00943DDB"/>
    <w:rsid w:val="0097614E"/>
    <w:rsid w:val="00976D9A"/>
    <w:rsid w:val="009C7B23"/>
    <w:rsid w:val="009F3344"/>
    <w:rsid w:val="00A1572A"/>
    <w:rsid w:val="00AD1E17"/>
    <w:rsid w:val="00B013CF"/>
    <w:rsid w:val="00B06A53"/>
    <w:rsid w:val="00B253E1"/>
    <w:rsid w:val="00B51061"/>
    <w:rsid w:val="00B517BF"/>
    <w:rsid w:val="00B90391"/>
    <w:rsid w:val="00CC3657"/>
    <w:rsid w:val="00CF2C61"/>
    <w:rsid w:val="00D148D3"/>
    <w:rsid w:val="00D21E42"/>
    <w:rsid w:val="00D31B3C"/>
    <w:rsid w:val="00DF737D"/>
    <w:rsid w:val="00E02C18"/>
    <w:rsid w:val="00E127BC"/>
    <w:rsid w:val="00E87D0A"/>
    <w:rsid w:val="00E90FC1"/>
    <w:rsid w:val="00F0137A"/>
    <w:rsid w:val="00F54FD1"/>
    <w:rsid w:val="00F63FA5"/>
    <w:rsid w:val="00FD4F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51D076"/>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4">
    <w:name w:val="heading 4"/>
    <w:basedOn w:val="Normal"/>
    <w:link w:val="Heading4Char"/>
    <w:uiPriority w:val="9"/>
    <w:qFormat/>
    <w:rsid w:val="005E000D"/>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D1E17"/>
    <w:pPr>
      <w:spacing w:after="0" w:line="240" w:lineRule="auto"/>
    </w:pPr>
  </w:style>
  <w:style w:type="paragraph" w:styleId="NormalWeb">
    <w:name w:val="Normal (Web)"/>
    <w:basedOn w:val="Normal"/>
    <w:uiPriority w:val="99"/>
    <w:unhideWhenUsed/>
    <w:rsid w:val="008D697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5E000D"/>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D21E4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1974059">
      <w:bodyDiv w:val="1"/>
      <w:marLeft w:val="0"/>
      <w:marRight w:val="0"/>
      <w:marTop w:val="0"/>
      <w:marBottom w:val="0"/>
      <w:divBdr>
        <w:top w:val="none" w:sz="0" w:space="0" w:color="auto"/>
        <w:left w:val="none" w:sz="0" w:space="0" w:color="auto"/>
        <w:bottom w:val="none" w:sz="0" w:space="0" w:color="auto"/>
        <w:right w:val="none" w:sz="0" w:space="0" w:color="auto"/>
      </w:divBdr>
    </w:div>
    <w:div w:id="1188719206">
      <w:bodyDiv w:val="1"/>
      <w:marLeft w:val="0"/>
      <w:marRight w:val="0"/>
      <w:marTop w:val="0"/>
      <w:marBottom w:val="0"/>
      <w:divBdr>
        <w:top w:val="none" w:sz="0" w:space="0" w:color="auto"/>
        <w:left w:val="none" w:sz="0" w:space="0" w:color="auto"/>
        <w:bottom w:val="none" w:sz="0" w:space="0" w:color="auto"/>
        <w:right w:val="none" w:sz="0" w:space="0" w:color="auto"/>
      </w:divBdr>
    </w:div>
    <w:div w:id="1568107855">
      <w:bodyDiv w:val="1"/>
      <w:marLeft w:val="0"/>
      <w:marRight w:val="0"/>
      <w:marTop w:val="0"/>
      <w:marBottom w:val="0"/>
      <w:divBdr>
        <w:top w:val="none" w:sz="0" w:space="0" w:color="auto"/>
        <w:left w:val="none" w:sz="0" w:space="0" w:color="auto"/>
        <w:bottom w:val="none" w:sz="0" w:space="0" w:color="auto"/>
        <w:right w:val="none" w:sz="0" w:space="0" w:color="auto"/>
      </w:divBdr>
    </w:div>
    <w:div w:id="2001032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thetruththe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1622</Words>
  <Characters>924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3</cp:revision>
  <dcterms:created xsi:type="dcterms:W3CDTF">2018-08-14T00:23:00Z</dcterms:created>
  <dcterms:modified xsi:type="dcterms:W3CDTF">2018-08-24T01:50:00Z</dcterms:modified>
</cp:coreProperties>
</file>